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6FEA" w:rsidRDefault="00D56FEA">
      <w:r>
        <w:rPr>
          <w:noProof/>
        </w:rPr>
        <w:drawing>
          <wp:inline distT="0" distB="0" distL="0" distR="0" wp14:anchorId="6441C156" wp14:editId="65F44F69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222" w:rsidRDefault="00587222">
      <w:r>
        <w:rPr>
          <w:noProof/>
        </w:rPr>
        <w:drawing>
          <wp:inline distT="0" distB="0" distL="0" distR="0" wp14:anchorId="5DC7A545" wp14:editId="2DCEED3A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96112D" w:rsidRDefault="0096112D">
      <w:r>
        <w:rPr>
          <w:noProof/>
        </w:rPr>
        <w:lastRenderedPageBreak/>
        <w:drawing>
          <wp:inline distT="0" distB="0" distL="0" distR="0" wp14:anchorId="3561F2D8" wp14:editId="702DB73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7C9" w:rsidRDefault="0045716A">
      <w:r>
        <w:rPr>
          <w:noProof/>
        </w:rPr>
        <w:drawing>
          <wp:inline distT="0" distB="0" distL="0" distR="0" wp14:anchorId="1380F031" wp14:editId="43C208BA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2236" w:rsidRDefault="00A22236">
      <w:r>
        <w:rPr>
          <w:noProof/>
        </w:rPr>
        <w:lastRenderedPageBreak/>
        <w:drawing>
          <wp:inline distT="0" distB="0" distL="0" distR="0" wp14:anchorId="0AD79726" wp14:editId="187E74F4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7073" w:rsidRDefault="00D94DDF">
      <w:r>
        <w:rPr>
          <w:noProof/>
        </w:rPr>
        <w:drawing>
          <wp:inline distT="0" distB="0" distL="0" distR="0" wp14:anchorId="6CAD695C" wp14:editId="442068B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4DDF" w:rsidRDefault="00500F9C">
      <w:r>
        <w:rPr>
          <w:noProof/>
        </w:rPr>
        <w:lastRenderedPageBreak/>
        <w:drawing>
          <wp:inline distT="0" distB="0" distL="0" distR="0" wp14:anchorId="0BC3D52C" wp14:editId="1A84E82D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7073" w:rsidRDefault="00807073">
      <w:r>
        <w:rPr>
          <w:noProof/>
        </w:rPr>
        <w:drawing>
          <wp:inline distT="0" distB="0" distL="0" distR="0" wp14:anchorId="6FC5C009" wp14:editId="25837C31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69D5" w:rsidRDefault="009569D5">
      <w:r>
        <w:rPr>
          <w:noProof/>
        </w:rPr>
        <w:lastRenderedPageBreak/>
        <w:drawing>
          <wp:inline distT="0" distB="0" distL="0" distR="0" wp14:anchorId="16DD6CAA" wp14:editId="101D21B4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69D5" w:rsidRDefault="009569D5"/>
    <w:sectPr w:rsidR="009569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M7AwM7IwMjMyMTFW0lEKTi0uzszPAykwrgUAfuZioCwAAAA="/>
    <w:docVar w:name="dgnword-docGUID" w:val="{4395BCAD-4D88-4E48-842C-319760866357}"/>
    <w:docVar w:name="dgnword-eventsink" w:val="494337720"/>
  </w:docVars>
  <w:rsids>
    <w:rsidRoot w:val="0045716A"/>
    <w:rsid w:val="00012A08"/>
    <w:rsid w:val="0045716A"/>
    <w:rsid w:val="00500F9C"/>
    <w:rsid w:val="00587222"/>
    <w:rsid w:val="005C4D6C"/>
    <w:rsid w:val="00807073"/>
    <w:rsid w:val="0091529E"/>
    <w:rsid w:val="009569D5"/>
    <w:rsid w:val="0096112D"/>
    <w:rsid w:val="00A05A56"/>
    <w:rsid w:val="00A22236"/>
    <w:rsid w:val="00CA5DAF"/>
    <w:rsid w:val="00D56FEA"/>
    <w:rsid w:val="00D94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5401B3-F11C-4A5F-A214-C292EECF0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5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Cole</dc:creator>
  <cp:keywords/>
  <dc:description/>
  <cp:lastModifiedBy>Edgar Cole</cp:lastModifiedBy>
  <cp:revision>12</cp:revision>
  <dcterms:created xsi:type="dcterms:W3CDTF">2018-07-08T22:01:00Z</dcterms:created>
  <dcterms:modified xsi:type="dcterms:W3CDTF">2018-07-09T17:10:00Z</dcterms:modified>
</cp:coreProperties>
</file>